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3251D" w:rsidRDefault="00120381" w:rsidP="00120381">
      <w:pPr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ETFLIX FULL STACK</w:t>
      </w:r>
    </w:p>
    <w:p w:rsidR="00120381" w:rsidRP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>Build Comprises of:</w:t>
      </w:r>
    </w:p>
    <w:p w:rsidR="00120381" w:rsidRPr="00120381" w:rsidRDefault="00120381" w:rsidP="001203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 xml:space="preserve">Backend </w:t>
      </w:r>
    </w:p>
    <w:p w:rsidR="00120381" w:rsidRPr="00120381" w:rsidRDefault="00120381" w:rsidP="001203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>Front end</w:t>
      </w:r>
    </w:p>
    <w:p w:rsidR="00120381" w:rsidRPr="00120381" w:rsidRDefault="00120381" w:rsidP="001203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120381">
        <w:rPr>
          <w:rFonts w:ascii="Times New Roman" w:hAnsi="Times New Roman" w:cs="Times New Roman"/>
          <w:sz w:val="24"/>
          <w:szCs w:val="24"/>
        </w:rPr>
        <w:t xml:space="preserve">Admin Panel 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</w:p>
    <w:p w:rsidR="00120381" w:rsidRDefault="00120381" w:rsidP="001203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Backend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 backend using nodejs, express and mongodb for database alongwith firebase to store files.</w:t>
      </w:r>
    </w:p>
    <w:p w:rsidR="009A66DC" w:rsidRDefault="009A66DC" w:rsidP="00120381">
      <w:pPr>
        <w:rPr>
          <w:rFonts w:ascii="Times New Roman" w:hAnsi="Times New Roman" w:cs="Times New Roman"/>
          <w:sz w:val="24"/>
          <w:szCs w:val="24"/>
        </w:rPr>
      </w:pPr>
    </w:p>
    <w:p w:rsidR="009A66DC" w:rsidRDefault="009A66DC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ndencies:</w:t>
      </w:r>
    </w:p>
    <w:p w:rsidR="009A66DC" w:rsidRDefault="009A66DC" w:rsidP="009A66D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arn </w:t>
      </w:r>
      <w:r w:rsidRPr="009A66DC">
        <w:rPr>
          <w:rFonts w:ascii="Times New Roman" w:hAnsi="Times New Roman" w:cs="Times New Roman"/>
          <w:sz w:val="24"/>
          <w:szCs w:val="24"/>
        </w:rPr>
        <w:t>add express mongoose nodemon dotenv jsonwebtoken</w:t>
      </w:r>
      <w:r w:rsidR="00395057">
        <w:rPr>
          <w:rFonts w:ascii="Times New Roman" w:hAnsi="Times New Roman" w:cs="Times New Roman"/>
          <w:sz w:val="24"/>
          <w:szCs w:val="24"/>
        </w:rPr>
        <w:t xml:space="preserve"> morgan</w:t>
      </w:r>
      <w:r w:rsidR="002947FD">
        <w:rPr>
          <w:rFonts w:ascii="Times New Roman" w:hAnsi="Times New Roman" w:cs="Times New Roman"/>
          <w:sz w:val="24"/>
          <w:szCs w:val="24"/>
        </w:rPr>
        <w:t xml:space="preserve"> crypto-js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</w:p>
    <w:p w:rsidR="00120381" w:rsidRDefault="00120381" w:rsidP="001203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Frontend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ntend is build using reactjs and scss along with material ui designing tool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po Link: </w:t>
      </w:r>
    </w:p>
    <w:p w:rsidR="00BA5AA4" w:rsidRDefault="00BA5AA4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ndencies:</w:t>
      </w:r>
    </w:p>
    <w:p w:rsidR="00BA5AA4" w:rsidRDefault="00BA5AA4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rn add react-router-dom</w:t>
      </w:r>
      <w:r w:rsidR="005A1244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A1244" w:rsidRDefault="005A1244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rn add axios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</w:p>
    <w:p w:rsidR="00120381" w:rsidRDefault="00120381" w:rsidP="0012038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out Admin Panel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 also build using reactjs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po Link:</w:t>
      </w:r>
    </w:p>
    <w:p w:rsidR="00120381" w:rsidRDefault="0012038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 Link</w:t>
      </w: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872428" w:rsidRDefault="00872428" w:rsidP="00120381">
      <w:pPr>
        <w:rPr>
          <w:rFonts w:ascii="Times New Roman" w:hAnsi="Times New Roman" w:cs="Times New Roman"/>
          <w:sz w:val="24"/>
          <w:szCs w:val="24"/>
        </w:rPr>
      </w:pP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PLE JWT AUTHENTICATION: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ways copy paste these files without any changes</w:t>
      </w:r>
    </w:p>
    <w:p w:rsidR="00120381" w:rsidRDefault="001F123D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GNUP AND LOGIN API: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crypto-js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jw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jsonwebtoken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../schema/User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Register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/register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new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name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nam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A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ncryp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newUser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av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login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/login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findOn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(!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401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Auth Failed'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Decrypting password for comparision 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byt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A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decryp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original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byt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EC9B0"/>
          <w:sz w:val="21"/>
          <w:szCs w:val="21"/>
        </w:rPr>
        <w:t>enc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Utf8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original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!==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401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Please Enter Correct Password'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  <w:r w:rsidRPr="001F123D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accessToke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ig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{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isAdmin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isAdmi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, 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xpiresIn: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F123D">
        <w:rPr>
          <w:rFonts w:ascii="Consolas" w:eastAsia="Times New Roman" w:hAnsi="Consolas" w:cs="Times New Roman"/>
          <w:color w:val="CE9178"/>
          <w:sz w:val="21"/>
          <w:szCs w:val="21"/>
        </w:rPr>
        <w:t>'1h'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F123D">
        <w:rPr>
          <w:rFonts w:ascii="Consolas" w:eastAsia="Times New Roman" w:hAnsi="Consolas" w:cs="Times New Roman"/>
          <w:color w:val="6A9955"/>
          <w:sz w:val="21"/>
          <w:szCs w:val="21"/>
        </w:rPr>
        <w:t>//destructure to avoid getting password and __v in response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__v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..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_doc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{..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accessToke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1F123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1F123D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F123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r w:rsidRPr="001F123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1F123D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</w:p>
    <w:p w:rsidR="001F123D" w:rsidRPr="001F123D" w:rsidRDefault="001F123D" w:rsidP="001F123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1F123D" w:rsidRDefault="001F123D" w:rsidP="00120381">
      <w:pPr>
        <w:rPr>
          <w:rFonts w:ascii="Times New Roman" w:hAnsi="Times New Roman" w:cs="Times New Roman"/>
          <w:sz w:val="24"/>
          <w:szCs w:val="24"/>
        </w:rPr>
      </w:pPr>
    </w:p>
    <w:p w:rsidR="00C103E0" w:rsidRDefault="00C103E0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ckAuth.js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jw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'jsonwebtoken'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nex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toke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header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authorizatio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spli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[</w:t>
      </w:r>
      <w:r w:rsidRPr="00C103E0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decoded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jw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verify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toke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userData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C103E0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"Token is not valid"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;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userData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); </w:t>
      </w:r>
      <w:r w:rsidRPr="00C103E0">
        <w:rPr>
          <w:rFonts w:ascii="Consolas" w:eastAsia="Times New Roman" w:hAnsi="Consolas" w:cs="Times New Roman"/>
          <w:color w:val="6A9955"/>
          <w:sz w:val="21"/>
          <w:szCs w:val="21"/>
        </w:rPr>
        <w:t>//if successful go to router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C103E0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C103E0">
        <w:rPr>
          <w:rFonts w:ascii="Consolas" w:eastAsia="Times New Roman" w:hAnsi="Consolas" w:cs="Times New Roman"/>
          <w:color w:val="B5CEA8"/>
          <w:sz w:val="21"/>
          <w:szCs w:val="21"/>
        </w:rPr>
        <w:t>401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C103E0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C103E0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C103E0">
        <w:rPr>
          <w:rFonts w:ascii="Consolas" w:eastAsia="Times New Roman" w:hAnsi="Consolas" w:cs="Times New Roman"/>
          <w:color w:val="CE9178"/>
          <w:sz w:val="21"/>
          <w:szCs w:val="21"/>
        </w:rPr>
        <w:t>'Auth failed'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C103E0" w:rsidRPr="00C103E0" w:rsidRDefault="00C103E0" w:rsidP="00C103E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C103E0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C103E0" w:rsidRDefault="00C103E0" w:rsidP="00120381">
      <w:pPr>
        <w:rPr>
          <w:rFonts w:ascii="Times New Roman" w:hAnsi="Times New Roman" w:cs="Times New Roman"/>
          <w:sz w:val="24"/>
          <w:szCs w:val="24"/>
        </w:rPr>
      </w:pP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pass this checkAuth in your routes like;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make sure to pass in headers these things in postman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y: authorization</w:t>
      </w: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alue : Bearer &lt;Token&gt;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Update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pu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CE9178"/>
          <w:sz w:val="21"/>
          <w:szCs w:val="21"/>
        </w:rPr>
        <w:t>'/:id'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(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First check whether user updating his info or admin updating some user info or someone else trying to update info of any other user which we dont want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this req.user is from checkAuth file, it is for verification whether person same or not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6480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admin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First checking if user want to update password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64801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=</w:t>
      </w:r>
      <w:r w:rsidRPr="00F64801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A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encryp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SECRET_KE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toString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update whatever info user wants to update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findByIdAndUpdate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_id: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,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new: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64801">
        <w:rPr>
          <w:rFonts w:ascii="Consolas" w:eastAsia="Times New Roman" w:hAnsi="Consolas" w:cs="Times New Roman"/>
          <w:color w:val="6A9955"/>
          <w:sz w:val="21"/>
          <w:szCs w:val="21"/>
        </w:rPr>
        <w:t>//destructuring result object by separating password and __v and passing only info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__v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, ...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_doc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4FC1FF"/>
          <w:sz w:val="21"/>
          <w:szCs w:val="21"/>
        </w:rPr>
        <w:t>info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64801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  <w:r w:rsidRPr="00F64801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64801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F6480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64801">
        <w:rPr>
          <w:rFonts w:ascii="Consolas" w:eastAsia="Times New Roman" w:hAnsi="Consolas" w:cs="Times New Roman"/>
          <w:color w:val="CE9178"/>
          <w:sz w:val="21"/>
          <w:szCs w:val="21"/>
        </w:rPr>
        <w:t>'You can update only your account'</w:t>
      </w: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64801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F64801" w:rsidRPr="00F64801" w:rsidRDefault="00F64801" w:rsidP="00F6480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64801" w:rsidRDefault="00F64801" w:rsidP="00120381">
      <w:pPr>
        <w:rPr>
          <w:rFonts w:ascii="Times New Roman" w:hAnsi="Times New Roman" w:cs="Times New Roman"/>
          <w:sz w:val="24"/>
          <w:szCs w:val="24"/>
        </w:rPr>
      </w:pP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ggregate and query and params in api:</w:t>
      </w: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 Schema: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mongoose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listSchema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chema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itl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uired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uniqu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genr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String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ontent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Arra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imestamps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dul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export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mongoo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model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List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listSchema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querying data based on type and genre using aggregate and query params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EC9B0"/>
          <w:sz w:val="21"/>
          <w:szCs w:val="21"/>
        </w:rPr>
        <w:t>CryptoJ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crypto-js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checkAut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../auth/checkAuth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../schema/List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06504E" w:rsidRPr="0006504E" w:rsidRDefault="0006504E" w:rsidP="0006504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lastRenderedPageBreak/>
        <w:t>//Creat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Only admin can create movi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isAdmi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new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new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bod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newList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av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1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You are not allowed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Delet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Creat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/:id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Only admin can create movi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isAdmi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findByIdAndDelet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_id: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()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"List has been deleted"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403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You are not allowed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get list from home pag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checkAut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genre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genr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le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[];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if type series or movies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if genre like action comedy in type series or movies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genre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sampl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iz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match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genr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genre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]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if no genre specified, then 10 random provided type list either of series or movies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sampl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iz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,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match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typ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typeQuery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]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  <w:r w:rsidRPr="000650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6A9955"/>
          <w:sz w:val="21"/>
          <w:szCs w:val="21"/>
        </w:rPr>
        <w:t>//homepage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Lis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aggregat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[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$sample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size: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}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]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exec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06504E">
        <w:rPr>
          <w:rFonts w:ascii="Consolas" w:eastAsia="Times New Roman" w:hAnsi="Consolas" w:cs="Times New Roman"/>
          <w:color w:val="B5CEA8"/>
          <w:sz w:val="21"/>
          <w:szCs w:val="21"/>
        </w:rPr>
        <w:t>500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06504E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6504E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6504E" w:rsidRPr="0006504E" w:rsidRDefault="0006504E" w:rsidP="000650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6504E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0650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6504E" w:rsidRDefault="0006504E" w:rsidP="00120381">
      <w:pPr>
        <w:rPr>
          <w:rFonts w:ascii="Times New Roman" w:hAnsi="Times New Roman" w:cs="Times New Roman"/>
          <w:sz w:val="24"/>
          <w:szCs w:val="24"/>
        </w:rPr>
      </w:pPr>
    </w:p>
    <w:p w:rsidR="00A11BDB" w:rsidRPr="00A11BDB" w:rsidRDefault="00A11BDB" w:rsidP="00120381">
      <w:pPr>
        <w:rPr>
          <w:rFonts w:ascii="Times New Roman" w:hAnsi="Times New Roman" w:cs="Times New Roman"/>
          <w:sz w:val="28"/>
          <w:szCs w:val="28"/>
        </w:rPr>
      </w:pPr>
      <w:r w:rsidRPr="00A11BDB">
        <w:rPr>
          <w:rFonts w:ascii="Times New Roman" w:hAnsi="Times New Roman" w:cs="Times New Roman"/>
          <w:sz w:val="28"/>
          <w:szCs w:val="28"/>
        </w:rPr>
        <w:t>Redirect component in react-router-dom, routing or switch case:</w:t>
      </w:r>
    </w:p>
    <w:p w:rsidR="00A11BDB" w:rsidRDefault="00A11BDB" w:rsidP="00120381">
      <w:pPr>
        <w:rPr>
          <w:rFonts w:ascii="Times New Roman" w:hAnsi="Times New Roman" w:cs="Times New Roman"/>
          <w:sz w:val="24"/>
          <w:szCs w:val="24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App.scss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home/Home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login/Login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egist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register/Register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Watc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./pages/watch/Watch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BrowserRout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Switc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react-router-dom'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set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exa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register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register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gister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login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?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Login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: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edirec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A11BDB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&amp;&amp; (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movies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movie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series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series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11BDB">
        <w:rPr>
          <w:rFonts w:ascii="Consolas" w:eastAsia="Times New Roman" w:hAnsi="Consolas" w:cs="Times New Roman"/>
          <w:color w:val="CE9178"/>
          <w:sz w:val="21"/>
          <w:szCs w:val="21"/>
        </w:rPr>
        <w:t>"/watch"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Watch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  )</w:t>
      </w:r>
      <w:r w:rsidRPr="00A11BD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A11BDB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A11BD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A11BDB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A11BD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A11BDB" w:rsidRPr="00A11BDB" w:rsidRDefault="00A11BDB" w:rsidP="00A11BD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A11BDB" w:rsidRDefault="00A11BDB" w:rsidP="00120381">
      <w:pPr>
        <w:rPr>
          <w:rFonts w:ascii="Times New Roman" w:hAnsi="Times New Roman" w:cs="Times New Roman"/>
          <w:sz w:val="24"/>
          <w:szCs w:val="24"/>
        </w:rPr>
      </w:pPr>
    </w:p>
    <w:p w:rsidR="00CD3D10" w:rsidRDefault="00CD3D10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o Fetch API in Frontend:</w:t>
      </w:r>
    </w:p>
    <w:p w:rsidR="00DE7DDC" w:rsidRDefault="00DE7DDC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constant using useState</w:t>
      </w:r>
    </w:p>
    <w:p w:rsidR="00DE7DDC" w:rsidRDefault="00DE7DDC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t [get, setGet[ = useState([]) or useState({})</w:t>
      </w:r>
    </w:p>
    <w:p w:rsidR="00CD3D10" w:rsidRDefault="00CD3D10" w:rsidP="0012038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xios.get(‘/’).then(response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ole.log(response.data)</w:t>
      </w:r>
    </w:p>
    <w:p w:rsidR="00DE7DDC" w:rsidRDefault="00DE7DDC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etGet(response.data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).catch(err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ole.log(err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)</w:t>
      </w:r>
    </w:p>
    <w:p w:rsidR="00CD3D10" w:rsidRDefault="00DE7DDC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using get.anykey you have passed database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If header authentication (jugaar):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xios.get(‘/’, {headers : {authorization: Bearer &lt;tokenfrompostman}}).then(response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ole.log(response.data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).catch(err =&gt; {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ole.log(err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})</w:t>
      </w:r>
    </w:p>
    <w:p w:rsidR="00CD3D10" w:rsidRDefault="00CD3D10" w:rsidP="00CD3D10">
      <w:pPr>
        <w:rPr>
          <w:rFonts w:ascii="Times New Roman" w:hAnsi="Times New Roman" w:cs="Times New Roman"/>
          <w:sz w:val="24"/>
          <w:szCs w:val="24"/>
        </w:rPr>
      </w:pPr>
    </w:p>
    <w:p w:rsidR="00383A8E" w:rsidRDefault="00383A8E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 With query params:</w:t>
      </w:r>
    </w:p>
    <w:p w:rsidR="00383A8E" w:rsidRDefault="00DB537F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5CD413F" wp14:editId="41DDBD46">
            <wp:extent cx="5943600" cy="338772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5A81" w:rsidRDefault="00B25A81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issue of component mount then use below code</w:t>
      </w:r>
    </w:p>
    <w:p w:rsidR="00B25A81" w:rsidRDefault="00B25A81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A9CA699" wp14:editId="515D41B6">
            <wp:extent cx="5943600" cy="38665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</w:p>
    <w:p w:rsidR="00E918C6" w:rsidRPr="00712CA3" w:rsidRDefault="00E918C6" w:rsidP="00383A8E">
      <w:pPr>
        <w:rPr>
          <w:rFonts w:ascii="Times New Roman" w:hAnsi="Times New Roman" w:cs="Times New Roman"/>
          <w:sz w:val="28"/>
          <w:szCs w:val="28"/>
        </w:rPr>
      </w:pPr>
      <w:r w:rsidRPr="00712CA3">
        <w:rPr>
          <w:rFonts w:ascii="Times New Roman" w:hAnsi="Times New Roman" w:cs="Times New Roman"/>
          <w:sz w:val="28"/>
          <w:szCs w:val="28"/>
        </w:rPr>
        <w:t>Link component with pathname</w:t>
      </w:r>
      <w:r w:rsidR="00712CA3" w:rsidRPr="00712CA3">
        <w:rPr>
          <w:rFonts w:ascii="Times New Roman" w:hAnsi="Times New Roman" w:cs="Times New Roman"/>
          <w:sz w:val="28"/>
          <w:szCs w:val="28"/>
        </w:rPr>
        <w:t>. Location, useLocation</w:t>
      </w:r>
      <w:r w:rsidRPr="00712CA3">
        <w:rPr>
          <w:rFonts w:ascii="Times New Roman" w:hAnsi="Times New Roman" w:cs="Times New Roman"/>
          <w:sz w:val="28"/>
          <w:szCs w:val="28"/>
        </w:rPr>
        <w:t xml:space="preserve"> and passing constant with it and use in another file</w:t>
      </w: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stItem.jsx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./ListItem.scss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-router-dom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PlayArrow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d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humbUpAltOutlin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humbDownOutlin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@material-ui/icons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axios'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istIte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{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movies/find/'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headers 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uthorization 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Bearer eyJhbGciOiJIUzI1NiIsInR5cCI6IkpXVCJ9.eyJpZCI6IjYxNTZmNTExMmQ4Y2Y3NThhNmM0ZGJiNiIsImlzQWRtaW4iOnRydWUsImlhdCI6MTYzMzE0ODc4NiwiZXhwIjoxNjMzMTUyMzg2fQ.D_hHmTE50Y57aibX3FvVJn9T95pviDa0a3ikloQWSlo"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spon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},[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te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]) </w:t>
      </w:r>
      <w:r w:rsidRPr="00E918C6">
        <w:rPr>
          <w:rFonts w:ascii="Consolas" w:eastAsia="Times New Roman" w:hAnsi="Consolas" w:cs="Times New Roman"/>
          <w:color w:val="6A9955"/>
          <w:sz w:val="21"/>
          <w:szCs w:val="21"/>
        </w:rPr>
        <w:t>//Whenever item changes, useEffect will get fire</w:t>
      </w:r>
    </w:p>
    <w:p w:rsidR="00E918C6" w:rsidRPr="00E918C6" w:rsidRDefault="00E918C6" w:rsidP="00E918C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pathname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/watch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movie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list__item"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tyl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eft: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E918C6">
        <w:rPr>
          <w:rFonts w:ascii="Consolas" w:eastAsia="Times New Roman" w:hAnsi="Consolas" w:cs="Times New Roman"/>
          <w:color w:val="B5CEA8"/>
          <w:sz w:val="21"/>
          <w:szCs w:val="21"/>
        </w:rPr>
        <w:t>225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- </w:t>
      </w:r>
      <w:r w:rsidRPr="00E918C6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ndex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E918C6">
        <w:rPr>
          <w:rFonts w:ascii="Consolas" w:eastAsia="Times New Roman" w:hAnsi="Consolas" w:cs="Times New Roman"/>
          <w:color w:val="B5CEA8"/>
          <w:sz w:val="21"/>
          <w:szCs w:val="21"/>
        </w:rPr>
        <w:t>2.5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onMouseEnter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onMouseLeav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setIsHover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img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isHover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&amp;&amp; (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trailer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true}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oop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tem__info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s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PlayArrow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Ad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ThumbUpAltOutlin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ThumbDownOutlin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con"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itemInfo__top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duration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limit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limit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desc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desc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genre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genre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)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istItem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movie constant in watch.jsx: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rrowBackOutlin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@material-ui/icons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useLoca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react-router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'./Watch.scss'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Watch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useLoca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watch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back"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4EC9B0"/>
          <w:sz w:val="21"/>
          <w:szCs w:val="21"/>
        </w:rPr>
        <w:t>ArrowBackOutlined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Home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video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CE9178"/>
          <w:sz w:val="21"/>
          <w:szCs w:val="21"/>
        </w:rPr>
        <w:t>"video"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autoPlay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progress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controls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918C6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918C6">
        <w:rPr>
          <w:rFonts w:ascii="Consolas" w:eastAsia="Times New Roman" w:hAnsi="Consolas" w:cs="Times New Roman"/>
          <w:color w:val="9CDCFE"/>
          <w:sz w:val="21"/>
          <w:szCs w:val="21"/>
        </w:rPr>
        <w:t>video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918C6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918C6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)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918C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918C6">
        <w:rPr>
          <w:rFonts w:ascii="Consolas" w:eastAsia="Times New Roman" w:hAnsi="Consolas" w:cs="Times New Roman"/>
          <w:color w:val="DCDCAA"/>
          <w:sz w:val="21"/>
          <w:szCs w:val="21"/>
        </w:rPr>
        <w:t>Watch</w:t>
      </w:r>
    </w:p>
    <w:p w:rsidR="00E918C6" w:rsidRPr="00E918C6" w:rsidRDefault="00E918C6" w:rsidP="00E918C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918C6" w:rsidRDefault="00E918C6" w:rsidP="00383A8E">
      <w:pPr>
        <w:rPr>
          <w:rFonts w:ascii="Times New Roman" w:hAnsi="Times New Roman" w:cs="Times New Roman"/>
          <w:sz w:val="24"/>
          <w:szCs w:val="24"/>
        </w:rPr>
      </w:pPr>
    </w:p>
    <w:p w:rsidR="00712CA3" w:rsidRDefault="00712CA3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other Example: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DCDCAA"/>
          <w:sz w:val="21"/>
          <w:szCs w:val="21"/>
        </w:rPr>
        <w:t>renderCell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2CA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pathname: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/product/"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singleMovie: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List__edit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Edit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4EC9B0"/>
          <w:sz w:val="21"/>
          <w:szCs w:val="21"/>
        </w:rPr>
        <w:t>DeleteOutline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List__delete"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() 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DCDCAA"/>
          <w:sz w:val="21"/>
          <w:szCs w:val="21"/>
        </w:rPr>
        <w:t>handleDelet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row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)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},</w:t>
      </w:r>
    </w:p>
    <w:p w:rsidR="00712CA3" w:rsidRDefault="00712CA3" w:rsidP="00383A8E">
      <w:pPr>
        <w:rPr>
          <w:rFonts w:ascii="Times New Roman" w:hAnsi="Times New Roman" w:cs="Times New Roman"/>
          <w:sz w:val="24"/>
          <w:szCs w:val="24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12CA3">
        <w:rPr>
          <w:rFonts w:ascii="Consolas" w:eastAsia="Times New Roman" w:hAnsi="Consolas" w:cs="Times New Roman"/>
          <w:color w:val="DCDCAA"/>
          <w:sz w:val="21"/>
          <w:szCs w:val="21"/>
        </w:rPr>
        <w:t>useLocatio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locatio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single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12CA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Container__title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__title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to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'/newproduct'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Add__button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Create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4EC9B0"/>
          <w:sz w:val="21"/>
          <w:szCs w:val="21"/>
        </w:rPr>
        <w:t>Link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__top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Top__right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top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img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img"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__name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bottom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item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key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id: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value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_id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item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key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genre: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value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genre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item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key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year: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value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item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key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limit: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12CA3">
        <w:rPr>
          <w:rFonts w:ascii="Consolas" w:eastAsia="Times New Roman" w:hAnsi="Consolas" w:cs="Times New Roman"/>
          <w:color w:val="CE9178"/>
          <w:sz w:val="21"/>
          <w:szCs w:val="21"/>
        </w:rPr>
        <w:t>"productInfo__value"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12CA3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12CA3">
        <w:rPr>
          <w:rFonts w:ascii="Consolas" w:eastAsia="Times New Roman" w:hAnsi="Consolas" w:cs="Times New Roman"/>
          <w:color w:val="9CDCFE"/>
          <w:sz w:val="21"/>
          <w:szCs w:val="21"/>
        </w:rPr>
        <w:t>limit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12CA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12CA3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12CA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12CA3" w:rsidRPr="00712CA3" w:rsidRDefault="00712CA3" w:rsidP="00712CA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12CA3" w:rsidRDefault="00712CA3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8"/>
          <w:szCs w:val="28"/>
        </w:rPr>
      </w:pPr>
      <w:r w:rsidRPr="00F86C7D">
        <w:rPr>
          <w:rFonts w:ascii="Times New Roman" w:hAnsi="Times New Roman" w:cs="Times New Roman"/>
          <w:sz w:val="28"/>
          <w:szCs w:val="28"/>
        </w:rPr>
        <w:t>User login with redux mongodb:</w:t>
      </w:r>
    </w:p>
    <w:p w:rsidR="00F86C7D" w:rsidRDefault="00F86C7D" w:rsidP="00383A8E">
      <w:pPr>
        <w:rPr>
          <w:rFonts w:ascii="Times New Roman" w:hAnsi="Times New Roman" w:cs="Times New Roman"/>
          <w:sz w:val="28"/>
          <w:szCs w:val="28"/>
        </w:rPr>
      </w:pPr>
    </w:p>
    <w:p w:rsidR="00F86C7D" w:rsidRPr="00F86C7D" w:rsidRDefault="00F86C7D" w:rsidP="00383A8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############################### START ########################</w:t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hSlice.js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reateSlic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@reduxjs/toolkit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authSlic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createSlic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name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nitialState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par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getIte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) ||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reducers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Start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Success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payloa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Failure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loginSta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loginSucces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loginFailur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logou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authSlic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ction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authSlic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reduc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.js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onfigureStor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@reduxjs/toolkit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uthReduc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./auth/authSlice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stor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configureStor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reducer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authReduc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ow apiCall.js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axios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ginFailur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ginSta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ginSucces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./authSlice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Sta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try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re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axio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auth/login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Succes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res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c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r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Failur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}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Login page.js where above login function will be used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react-redux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../../redux/auth/apiCall'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./LoginPage.css'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Pag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86C7D" w:rsidRPr="00F86C7D" w:rsidRDefault="00F86C7D" w:rsidP="00F86C7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handleSubmi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passwor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,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login__form"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login__input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login__input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CE9178"/>
          <w:sz w:val="21"/>
          <w:szCs w:val="21"/>
        </w:rPr>
        <w:t>"login__button"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handleSubmit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9CDCFE"/>
          <w:sz w:val="21"/>
          <w:szCs w:val="21"/>
        </w:rPr>
        <w:t>disabled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F86C7D">
        <w:rPr>
          <w:rFonts w:ascii="Consolas" w:eastAsia="Times New Roman" w:hAnsi="Consolas" w:cs="Times New Roman"/>
          <w:color w:val="4FC1FF"/>
          <w:sz w:val="21"/>
          <w:szCs w:val="21"/>
        </w:rPr>
        <w:t>isFetching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Login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86C7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F86C7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F86C7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86C7D">
        <w:rPr>
          <w:rFonts w:ascii="Consolas" w:eastAsia="Times New Roman" w:hAnsi="Consolas" w:cs="Times New Roman"/>
          <w:color w:val="DCDCAA"/>
          <w:sz w:val="21"/>
          <w:szCs w:val="21"/>
        </w:rPr>
        <w:t>LoginPage</w:t>
      </w:r>
    </w:p>
    <w:p w:rsidR="00F86C7D" w:rsidRPr="00F86C7D" w:rsidRDefault="00F86C7D" w:rsidP="00F86C7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Memo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TopBa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components/TopBar/TopBar'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Hom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Home/Home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BrowserRout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as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Rout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Switc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react-router-dom'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rLis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UserList/UserList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rPag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UserPage/UserPage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New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NewUser/NewUser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roductLis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ProductList/ProductList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roduc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Product/Product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NewProduc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NewProduct/NewProduct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axios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axios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LoginPag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./pages/login/LoginPage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'react-redux'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()</w:t>
      </w: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localStorag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setItem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user"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4B5CFC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  <w:r w:rsidRPr="004B5CFC">
        <w:rPr>
          <w:rFonts w:ascii="Consolas" w:eastAsia="Times New Roman" w:hAnsi="Consolas" w:cs="Times New Roman"/>
          <w:color w:val="6A9955"/>
          <w:sz w:val="21"/>
          <w:szCs w:val="21"/>
        </w:rPr>
        <w:t>//user is not name of store, it the name of key inside state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}, [</w:t>
      </w:r>
      <w:r w:rsidRPr="004B5CFC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</w:p>
    <w:p w:rsidR="004B5CFC" w:rsidRPr="004B5CFC" w:rsidRDefault="004B5CFC" w:rsidP="004B5CFC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login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LoginPag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TopBar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container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Sidebar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exac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Hom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users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UserList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user/:userId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UserPag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newUser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NewUser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movies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ProductList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product/:productId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Product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9CDCFE"/>
          <w:sz w:val="21"/>
          <w:szCs w:val="21"/>
        </w:rPr>
        <w:t>path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B5CFC">
        <w:rPr>
          <w:rFonts w:ascii="Consolas" w:eastAsia="Times New Roman" w:hAnsi="Consolas" w:cs="Times New Roman"/>
          <w:color w:val="CE9178"/>
          <w:sz w:val="21"/>
          <w:szCs w:val="21"/>
        </w:rPr>
        <w:t>"/newproduct"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NewProduct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Switch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4B5CFC">
        <w:rPr>
          <w:rFonts w:ascii="Consolas" w:eastAsia="Times New Roman" w:hAnsi="Consolas" w:cs="Times New Roman"/>
          <w:color w:val="4EC9B0"/>
          <w:sz w:val="21"/>
          <w:szCs w:val="21"/>
        </w:rPr>
        <w:t>Router</w:t>
      </w:r>
      <w:r w:rsidRPr="004B5CFC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B5CFC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4B5CF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4B5CFC" w:rsidRPr="004B5CFC" w:rsidRDefault="004B5CFC" w:rsidP="004B5CF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B5CFC" w:rsidRDefault="004B5CFC" w:rsidP="00383A8E">
      <w:pPr>
        <w:rPr>
          <w:rFonts w:ascii="Times New Roman" w:hAnsi="Times New Roman" w:cs="Times New Roman"/>
          <w:sz w:val="24"/>
          <w:szCs w:val="24"/>
        </w:rPr>
      </w:pP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pplication under localstorage, we can find that user not logged out on page refresh</w:t>
      </w:r>
    </w:p>
    <w:p w:rsidR="00817F16" w:rsidRDefault="00817F16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AF0833C" wp14:editId="5BD213B9">
            <wp:extent cx="5943600" cy="27825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6C7D" w:rsidRDefault="00F86C7D" w:rsidP="00383A8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########################### END ###########################################</w:t>
      </w:r>
    </w:p>
    <w:p w:rsidR="00ED5B4A" w:rsidRDefault="00ED5B4A" w:rsidP="00383A8E">
      <w:pPr>
        <w:rPr>
          <w:rFonts w:ascii="Times New Roman" w:hAnsi="Times New Roman" w:cs="Times New Roman"/>
          <w:sz w:val="24"/>
          <w:szCs w:val="24"/>
        </w:rPr>
      </w:pPr>
    </w:p>
    <w:p w:rsidR="00ED5B4A" w:rsidRDefault="00ED5B4A" w:rsidP="00383A8E">
      <w:pPr>
        <w:rPr>
          <w:rFonts w:ascii="Times New Roman" w:hAnsi="Times New Roman" w:cs="Times New Roman"/>
          <w:sz w:val="28"/>
          <w:szCs w:val="28"/>
        </w:rPr>
      </w:pPr>
      <w:r w:rsidRPr="00ED5B4A">
        <w:rPr>
          <w:rFonts w:ascii="Times New Roman" w:hAnsi="Times New Roman" w:cs="Times New Roman"/>
          <w:sz w:val="28"/>
          <w:szCs w:val="28"/>
        </w:rPr>
        <w:t>Image event or input image or e.target.files: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Movi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img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Img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imgTitl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ImgTitl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imgSm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ImgSm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trailer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Trailer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video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Video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uploaded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Uploaded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0E6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960E6A" w:rsidRPr="00960E6A" w:rsidRDefault="00960E6A" w:rsidP="00960E6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handleChang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960E6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60E6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valu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960E6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0E6A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0E6A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setMovi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{...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movi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60E6A">
        <w:rPr>
          <w:rFonts w:ascii="Consolas" w:eastAsia="Times New Roman" w:hAnsi="Consolas" w:cs="Times New Roman"/>
          <w:color w:val="9CDCFE"/>
          <w:sz w:val="21"/>
          <w:szCs w:val="21"/>
        </w:rPr>
        <w:t>[e.target.name]: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valu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60E6A" w:rsidRPr="00960E6A" w:rsidRDefault="00960E6A" w:rsidP="00960E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60E6A">
        <w:rPr>
          <w:rFonts w:ascii="Consolas" w:eastAsia="Times New Roman" w:hAnsi="Consolas" w:cs="Times New Roman"/>
          <w:color w:val="9CDCFE"/>
          <w:sz w:val="21"/>
          <w:szCs w:val="21"/>
        </w:rPr>
        <w:t>console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960E6A">
        <w:rPr>
          <w:rFonts w:ascii="Consolas" w:eastAsia="Times New Roman" w:hAnsi="Consolas" w:cs="Times New Roman"/>
          <w:color w:val="DCDCAA"/>
          <w:sz w:val="21"/>
          <w:szCs w:val="21"/>
        </w:rPr>
        <w:t>log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960E6A">
        <w:rPr>
          <w:rFonts w:ascii="Consolas" w:eastAsia="Times New Roman" w:hAnsi="Consolas" w:cs="Times New Roman"/>
          <w:color w:val="4FC1FF"/>
          <w:sz w:val="21"/>
          <w:szCs w:val="21"/>
        </w:rPr>
        <w:t>img</w:t>
      </w:r>
      <w:r w:rsidRPr="00960E6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D5B4A" w:rsidRDefault="00ED5B4A" w:rsidP="00383A8E">
      <w:pPr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:rsidR="00ED5B4A" w:rsidRPr="00ED5B4A" w:rsidRDefault="00ED5B4A" w:rsidP="00ED5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B4A">
        <w:rPr>
          <w:rFonts w:ascii="Consolas" w:eastAsia="Times New Roman" w:hAnsi="Consolas" w:cs="Times New Roman"/>
          <w:color w:val="CE9178"/>
          <w:sz w:val="21"/>
          <w:szCs w:val="21"/>
        </w:rPr>
        <w:t>"addProduct__item"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5B4A" w:rsidRPr="00ED5B4A" w:rsidRDefault="00ED5B4A" w:rsidP="00ED5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Thumbnail Image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5B4A" w:rsidRPr="00ED5B4A" w:rsidRDefault="00ED5B4A" w:rsidP="00ED5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B4A">
        <w:rPr>
          <w:rFonts w:ascii="Consolas" w:eastAsia="Times New Roman" w:hAnsi="Consolas" w:cs="Times New Roman"/>
          <w:color w:val="CE9178"/>
          <w:sz w:val="21"/>
          <w:szCs w:val="21"/>
        </w:rPr>
        <w:t>"file"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B4A">
        <w:rPr>
          <w:rFonts w:ascii="Consolas" w:eastAsia="Times New Roman" w:hAnsi="Consolas" w:cs="Times New Roman"/>
          <w:color w:val="CE9178"/>
          <w:sz w:val="21"/>
          <w:szCs w:val="21"/>
        </w:rPr>
        <w:t>"imgSm"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B4A">
        <w:rPr>
          <w:rFonts w:ascii="Consolas" w:eastAsia="Times New Roman" w:hAnsi="Consolas" w:cs="Times New Roman"/>
          <w:color w:val="CE9178"/>
          <w:sz w:val="21"/>
          <w:szCs w:val="21"/>
        </w:rPr>
        <w:t>"imgSm"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D5B4A">
        <w:rPr>
          <w:rFonts w:ascii="Consolas" w:eastAsia="Times New Roman" w:hAnsi="Consolas" w:cs="Times New Roman"/>
          <w:color w:val="DCDCAA"/>
          <w:sz w:val="21"/>
          <w:szCs w:val="21"/>
        </w:rPr>
        <w:t>setImgSm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5B4A">
        <w:rPr>
          <w:rFonts w:ascii="Consolas" w:eastAsia="Times New Roman" w:hAnsi="Consolas" w:cs="Times New Roman"/>
          <w:color w:val="9CDCFE"/>
          <w:sz w:val="21"/>
          <w:szCs w:val="21"/>
        </w:rPr>
        <w:t>files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ED5B4A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])</w:t>
      </w:r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D5B4A" w:rsidRPr="00ED5B4A" w:rsidRDefault="00ED5B4A" w:rsidP="00ED5B4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B4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5B4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D5B4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D5B4A" w:rsidRPr="00ED5B4A" w:rsidRDefault="00ED5B4A" w:rsidP="00383A8E">
      <w:pPr>
        <w:rPr>
          <w:rFonts w:ascii="Times New Roman" w:hAnsi="Times New Roman" w:cs="Times New Roman"/>
          <w:sz w:val="28"/>
          <w:szCs w:val="28"/>
        </w:rPr>
      </w:pPr>
    </w:p>
    <w:sectPr w:rsidR="00ED5B4A" w:rsidRPr="00ED5B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D8E6D12"/>
    <w:multiLevelType w:val="hybridMultilevel"/>
    <w:tmpl w:val="445CE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E0362AC"/>
    <w:multiLevelType w:val="hybridMultilevel"/>
    <w:tmpl w:val="A02404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MrQwsTSyBBEGSjpKwanFxZn5eSAFRrUA1tO0jywAAAA="/>
  </w:docVars>
  <w:rsids>
    <w:rsidRoot w:val="00AB4A12"/>
    <w:rsid w:val="0006504E"/>
    <w:rsid w:val="00120381"/>
    <w:rsid w:val="001F123D"/>
    <w:rsid w:val="0023251D"/>
    <w:rsid w:val="002947FD"/>
    <w:rsid w:val="00383A8E"/>
    <w:rsid w:val="00395057"/>
    <w:rsid w:val="004B5CFC"/>
    <w:rsid w:val="005A1244"/>
    <w:rsid w:val="00712CA3"/>
    <w:rsid w:val="00780779"/>
    <w:rsid w:val="00817F16"/>
    <w:rsid w:val="00872428"/>
    <w:rsid w:val="00960E6A"/>
    <w:rsid w:val="009A66DC"/>
    <w:rsid w:val="009D3200"/>
    <w:rsid w:val="00A11BDB"/>
    <w:rsid w:val="00AB4A12"/>
    <w:rsid w:val="00B25A81"/>
    <w:rsid w:val="00BA5AA4"/>
    <w:rsid w:val="00C103E0"/>
    <w:rsid w:val="00C65E37"/>
    <w:rsid w:val="00CC1EBE"/>
    <w:rsid w:val="00CD3D10"/>
    <w:rsid w:val="00DB537F"/>
    <w:rsid w:val="00DE7DDC"/>
    <w:rsid w:val="00E918C6"/>
    <w:rsid w:val="00ED5B4A"/>
    <w:rsid w:val="00F64801"/>
    <w:rsid w:val="00F86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591A967-38DE-4555-A4BC-330DAABE8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03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986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74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20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0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9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7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25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1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7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9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2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6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2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1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8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8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55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4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17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8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0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4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4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5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0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1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6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2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9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8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8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5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3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0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9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5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5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59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3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7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0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9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73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41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3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6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5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4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6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42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7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5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0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2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8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7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56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8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0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4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3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9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2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1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3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48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5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3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67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1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1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9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4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4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7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84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8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4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3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4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900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02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9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7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5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8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86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8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2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8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0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1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9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7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29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5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2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2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02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9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9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4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1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4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4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98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71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54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86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6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9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6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0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1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0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0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8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48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3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1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3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9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3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40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8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6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4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3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4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7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0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2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2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0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2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3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8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8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2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2</TotalTime>
  <Pages>20</Pages>
  <Words>3019</Words>
  <Characters>17214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2</cp:revision>
  <dcterms:created xsi:type="dcterms:W3CDTF">2021-10-01T05:42:00Z</dcterms:created>
  <dcterms:modified xsi:type="dcterms:W3CDTF">2021-10-02T18:37:00Z</dcterms:modified>
</cp:coreProperties>
</file>